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16D58" w14:textId="77777777" w:rsidR="001B0013" w:rsidRPr="00CB5519" w:rsidRDefault="001B0013" w:rsidP="001B0013">
      <w:pPr>
        <w:spacing w:after="0" w:line="240" w:lineRule="auto"/>
        <w:rPr>
          <w:rFonts w:ascii="Calibri" w:hAnsi="Calibri" w:cs="Calibri"/>
          <w:b/>
          <w:i/>
          <w:sz w:val="32"/>
          <w:szCs w:val="32"/>
        </w:rPr>
      </w:pPr>
      <w:r w:rsidRPr="00CB5519">
        <w:rPr>
          <w:rFonts w:ascii="Calibri" w:hAnsi="Calibri" w:cs="Calibri"/>
          <w:b/>
          <w:i/>
          <w:sz w:val="32"/>
          <w:szCs w:val="32"/>
        </w:rPr>
        <w:t xml:space="preserve">Harmonogram přednášek a seminářů </w:t>
      </w:r>
      <w:r>
        <w:rPr>
          <w:rFonts w:ascii="Calibri" w:hAnsi="Calibri" w:cs="Calibri"/>
          <w:b/>
          <w:i/>
          <w:sz w:val="32"/>
          <w:szCs w:val="32"/>
        </w:rPr>
        <w:t>L</w:t>
      </w:r>
      <w:r w:rsidRPr="00CB5519">
        <w:rPr>
          <w:rFonts w:ascii="Calibri" w:hAnsi="Calibri" w:cs="Calibri"/>
          <w:b/>
          <w:i/>
          <w:sz w:val="32"/>
          <w:szCs w:val="32"/>
        </w:rPr>
        <w:t xml:space="preserve">S </w:t>
      </w:r>
      <w:r>
        <w:rPr>
          <w:rFonts w:ascii="Calibri" w:hAnsi="Calibri" w:cs="Calibri"/>
          <w:b/>
          <w:i/>
          <w:sz w:val="32"/>
          <w:szCs w:val="32"/>
        </w:rPr>
        <w:t>2023</w:t>
      </w:r>
      <w:r w:rsidRPr="00CB5519">
        <w:rPr>
          <w:rFonts w:ascii="Calibri" w:hAnsi="Calibri" w:cs="Calibri"/>
          <w:b/>
          <w:i/>
          <w:sz w:val="32"/>
          <w:szCs w:val="32"/>
        </w:rPr>
        <w:t>/202</w:t>
      </w:r>
      <w:r>
        <w:rPr>
          <w:rFonts w:ascii="Calibri" w:hAnsi="Calibri" w:cs="Calibri"/>
          <w:b/>
          <w:i/>
          <w:sz w:val="32"/>
          <w:szCs w:val="32"/>
        </w:rPr>
        <w:t>4</w:t>
      </w:r>
      <w:r w:rsidRPr="00CB5519">
        <w:rPr>
          <w:rFonts w:ascii="Calibri" w:hAnsi="Calibri" w:cs="Calibri"/>
          <w:b/>
          <w:i/>
          <w:sz w:val="32"/>
          <w:szCs w:val="32"/>
        </w:rPr>
        <w:t xml:space="preserve"> </w:t>
      </w:r>
    </w:p>
    <w:p w14:paraId="7E2CBF47" w14:textId="45C60C52" w:rsidR="001B0013" w:rsidRPr="00CB5519" w:rsidRDefault="001B0013" w:rsidP="001B0013">
      <w:pPr>
        <w:spacing w:after="0" w:line="240" w:lineRule="auto"/>
        <w:rPr>
          <w:rFonts w:ascii="Calibri" w:hAnsi="Calibri" w:cs="Calibri"/>
          <w:b/>
          <w:i/>
          <w:sz w:val="32"/>
          <w:szCs w:val="32"/>
        </w:rPr>
      </w:pPr>
      <w:r w:rsidRPr="00CB5519">
        <w:rPr>
          <w:rFonts w:ascii="Calibri" w:hAnsi="Calibri" w:cs="Calibri"/>
          <w:b/>
          <w:i/>
          <w:sz w:val="32"/>
          <w:szCs w:val="32"/>
        </w:rPr>
        <w:t>prezenční studium</w:t>
      </w:r>
      <w:r>
        <w:rPr>
          <w:rFonts w:ascii="Calibri" w:hAnsi="Calibri" w:cs="Calibri"/>
          <w:b/>
          <w:i/>
          <w:sz w:val="32"/>
          <w:szCs w:val="32"/>
        </w:rPr>
        <w:t xml:space="preserve"> – </w:t>
      </w:r>
      <w:r>
        <w:rPr>
          <w:rFonts w:ascii="Calibri" w:hAnsi="Calibri" w:cs="Calibri"/>
          <w:b/>
          <w:i/>
          <w:sz w:val="32"/>
          <w:szCs w:val="32"/>
        </w:rPr>
        <w:t>3</w:t>
      </w:r>
      <w:r>
        <w:rPr>
          <w:rFonts w:ascii="Calibri" w:hAnsi="Calibri" w:cs="Calibri"/>
          <w:b/>
          <w:i/>
          <w:sz w:val="32"/>
          <w:szCs w:val="32"/>
        </w:rPr>
        <w:t>. ročník</w:t>
      </w:r>
      <w:r>
        <w:rPr>
          <w:rFonts w:ascii="Calibri" w:hAnsi="Calibri" w:cs="Calibri"/>
          <w:b/>
          <w:i/>
          <w:sz w:val="32"/>
          <w:szCs w:val="32"/>
        </w:rPr>
        <w:t xml:space="preserve"> (a vyšší ročníky)</w:t>
      </w:r>
    </w:p>
    <w:p w14:paraId="15B2FFBB" w14:textId="77777777" w:rsidR="001B0013" w:rsidRPr="00CB5519" w:rsidRDefault="001B0013" w:rsidP="001B0013">
      <w:pPr>
        <w:spacing w:after="0" w:line="240" w:lineRule="auto"/>
        <w:rPr>
          <w:rFonts w:ascii="Calibri" w:hAnsi="Calibri" w:cs="Calibri"/>
          <w:b/>
          <w:i/>
        </w:rPr>
      </w:pPr>
    </w:p>
    <w:p w14:paraId="0F096302" w14:textId="77777777" w:rsidR="001B0013" w:rsidRPr="00762880" w:rsidRDefault="001B0013" w:rsidP="001B0013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</w:rPr>
        <w:t>Zápis předmětů do LS:</w:t>
      </w:r>
      <w:r>
        <w:rPr>
          <w:rFonts w:cstheme="minorHAnsi"/>
          <w:b/>
        </w:rPr>
        <w:t xml:space="preserve"> 18. 1. – 10./12. 2. 2024</w:t>
      </w:r>
    </w:p>
    <w:p w14:paraId="7627EE6F" w14:textId="77777777" w:rsidR="001B0013" w:rsidRPr="001875B7" w:rsidRDefault="001B0013" w:rsidP="001B0013">
      <w:pPr>
        <w:spacing w:after="0" w:line="240" w:lineRule="auto"/>
        <w:rPr>
          <w:rFonts w:cstheme="minorHAnsi"/>
          <w:i/>
        </w:rPr>
      </w:pPr>
      <w:r w:rsidRPr="001875B7">
        <w:rPr>
          <w:rFonts w:cstheme="minorHAnsi"/>
          <w:i/>
        </w:rPr>
        <w:t xml:space="preserve">Výuka v LS: </w:t>
      </w:r>
      <w:r w:rsidRPr="001875B7">
        <w:rPr>
          <w:rFonts w:cstheme="minorHAnsi"/>
          <w:b/>
          <w:i/>
        </w:rPr>
        <w:t>5.2. – 3. 5. 2024</w:t>
      </w:r>
    </w:p>
    <w:p w14:paraId="74F306B1" w14:textId="77777777" w:rsidR="001B0013" w:rsidRPr="001875B7" w:rsidRDefault="001B0013" w:rsidP="001B0013">
      <w:pPr>
        <w:spacing w:after="0" w:line="240" w:lineRule="auto"/>
        <w:rPr>
          <w:rFonts w:cstheme="minorHAnsi"/>
          <w:i/>
        </w:rPr>
      </w:pPr>
      <w:r w:rsidRPr="001875B7">
        <w:rPr>
          <w:rFonts w:cstheme="minorHAnsi"/>
          <w:i/>
        </w:rPr>
        <w:t xml:space="preserve">Hlavní zkouškové období: </w:t>
      </w:r>
      <w:r w:rsidRPr="001875B7">
        <w:rPr>
          <w:rFonts w:cstheme="minorHAnsi"/>
          <w:b/>
          <w:i/>
        </w:rPr>
        <w:t>6.5. – 30.6. 2024</w:t>
      </w:r>
      <w:r w:rsidRPr="001875B7">
        <w:rPr>
          <w:rFonts w:cstheme="minorHAnsi"/>
          <w:i/>
        </w:rPr>
        <w:t xml:space="preserve"> (atestace o prázdninách budou možné jen po individuální dohodě se zkoušejícím a pouze </w:t>
      </w:r>
      <w:r>
        <w:rPr>
          <w:rFonts w:cstheme="minorHAnsi"/>
          <w:i/>
        </w:rPr>
        <w:t>v</w:t>
      </w:r>
      <w:r w:rsidRPr="001875B7">
        <w:rPr>
          <w:rFonts w:cstheme="minorHAnsi"/>
          <w:i/>
        </w:rPr>
        <w:t xml:space="preserve"> opravn</w:t>
      </w:r>
      <w:r>
        <w:rPr>
          <w:rFonts w:cstheme="minorHAnsi"/>
          <w:i/>
        </w:rPr>
        <w:t>ých</w:t>
      </w:r>
      <w:r w:rsidRPr="001875B7">
        <w:rPr>
          <w:rFonts w:cstheme="minorHAnsi"/>
          <w:i/>
        </w:rPr>
        <w:t xml:space="preserve"> termín</w:t>
      </w:r>
      <w:r>
        <w:rPr>
          <w:rFonts w:cstheme="minorHAnsi"/>
          <w:i/>
        </w:rPr>
        <w:t>ech</w:t>
      </w:r>
      <w:r w:rsidRPr="001875B7">
        <w:rPr>
          <w:rFonts w:cstheme="minorHAnsi"/>
          <w:i/>
        </w:rPr>
        <w:t>)</w:t>
      </w:r>
    </w:p>
    <w:p w14:paraId="2A54A392" w14:textId="77777777" w:rsidR="001B0013" w:rsidRPr="001875B7" w:rsidRDefault="001B0013" w:rsidP="001B0013">
      <w:pPr>
        <w:spacing w:after="0" w:line="240" w:lineRule="auto"/>
        <w:rPr>
          <w:rFonts w:cstheme="minorHAnsi"/>
          <w:b/>
          <w:i/>
        </w:rPr>
      </w:pPr>
      <w:r w:rsidRPr="001875B7">
        <w:rPr>
          <w:rFonts w:cstheme="minorHAnsi"/>
          <w:i/>
        </w:rPr>
        <w:t xml:space="preserve">Mezní termín pro splnění všech studijních povinností za školní rok 2023/2024: </w:t>
      </w:r>
      <w:r w:rsidRPr="001875B7">
        <w:rPr>
          <w:rFonts w:cstheme="minorHAnsi"/>
          <w:b/>
          <w:i/>
        </w:rPr>
        <w:t>6.</w:t>
      </w:r>
      <w:r>
        <w:rPr>
          <w:rFonts w:cstheme="minorHAnsi"/>
          <w:b/>
          <w:i/>
        </w:rPr>
        <w:t xml:space="preserve"> </w:t>
      </w:r>
      <w:r w:rsidRPr="001875B7">
        <w:rPr>
          <w:rFonts w:cstheme="minorHAnsi"/>
          <w:b/>
          <w:i/>
        </w:rPr>
        <w:t>9.</w:t>
      </w:r>
      <w:r>
        <w:rPr>
          <w:rFonts w:cstheme="minorHAnsi"/>
          <w:b/>
          <w:i/>
        </w:rPr>
        <w:t xml:space="preserve"> </w:t>
      </w:r>
      <w:r w:rsidRPr="001875B7">
        <w:rPr>
          <w:rFonts w:cstheme="minorHAnsi"/>
          <w:b/>
          <w:i/>
        </w:rPr>
        <w:t>2024</w:t>
      </w:r>
    </w:p>
    <w:p w14:paraId="0C13E7D7" w14:textId="77777777" w:rsidR="001B0013" w:rsidRPr="001875B7" w:rsidRDefault="001B0013" w:rsidP="001B0013">
      <w:pPr>
        <w:spacing w:after="0" w:line="240" w:lineRule="auto"/>
        <w:rPr>
          <w:rFonts w:cstheme="minorHAnsi"/>
          <w:i/>
        </w:rPr>
      </w:pPr>
      <w:r>
        <w:rPr>
          <w:rFonts w:cstheme="minorHAnsi"/>
          <w:i/>
        </w:rPr>
        <w:t xml:space="preserve">Rektorské volno: </w:t>
      </w:r>
      <w:r w:rsidRPr="00214A19">
        <w:rPr>
          <w:rFonts w:cstheme="minorHAnsi"/>
          <w:b/>
          <w:bCs/>
          <w:i/>
        </w:rPr>
        <w:t>úterý 7. 5. 2024</w:t>
      </w:r>
      <w:r>
        <w:rPr>
          <w:rFonts w:cstheme="minorHAnsi"/>
          <w:b/>
          <w:bCs/>
          <w:i/>
        </w:rPr>
        <w:t xml:space="preserve"> </w:t>
      </w:r>
      <w:r w:rsidRPr="00214A19">
        <w:rPr>
          <w:rFonts w:cstheme="minorHAnsi"/>
          <w:i/>
        </w:rPr>
        <w:t>(výuka není v tento den realizována)</w:t>
      </w:r>
    </w:p>
    <w:p w14:paraId="72B1E7BD" w14:textId="77777777" w:rsidR="001B0013" w:rsidRPr="001875B7" w:rsidRDefault="001B0013" w:rsidP="001B0013">
      <w:pPr>
        <w:spacing w:after="0" w:line="240" w:lineRule="auto"/>
        <w:rPr>
          <w:rFonts w:cstheme="minorHAnsi"/>
        </w:rPr>
      </w:pPr>
      <w:r w:rsidRPr="001875B7">
        <w:rPr>
          <w:rFonts w:cstheme="minorHAnsi"/>
          <w:i/>
        </w:rPr>
        <w:t>Státní svátky</w:t>
      </w:r>
      <w:r>
        <w:rPr>
          <w:rFonts w:cstheme="minorHAnsi"/>
          <w:i/>
        </w:rPr>
        <w:t xml:space="preserve">: </w:t>
      </w:r>
      <w:r w:rsidRPr="00214A19">
        <w:rPr>
          <w:rFonts w:cstheme="minorHAnsi"/>
          <w:b/>
          <w:bCs/>
          <w:i/>
        </w:rPr>
        <w:t>pátek 29. 3. 2024, pondělí 1. 4. 2024, středa 1. 5. 2024, středa 8. 5. 2024</w:t>
      </w:r>
      <w:r>
        <w:rPr>
          <w:rFonts w:cstheme="minorHAnsi"/>
          <w:i/>
        </w:rPr>
        <w:t xml:space="preserve"> (výuka není v tyto dny realizována)</w:t>
      </w:r>
    </w:p>
    <w:p w14:paraId="2E142630" w14:textId="77777777" w:rsidR="001B0013" w:rsidRPr="00C50317" w:rsidRDefault="001B0013" w:rsidP="001B0013">
      <w:pPr>
        <w:rPr>
          <w:rFonts w:ascii="Calibri" w:hAnsi="Calibri" w:cs="Calibri"/>
          <w:sz w:val="28"/>
          <w:szCs w:val="28"/>
        </w:rPr>
      </w:pPr>
      <w:r w:rsidRPr="00C50317">
        <w:rPr>
          <w:rFonts w:ascii="Calibri" w:hAnsi="Calibri" w:cs="Calibri"/>
          <w:sz w:val="28"/>
          <w:szCs w:val="28"/>
        </w:rPr>
        <w:t>_________________________________________________________________</w:t>
      </w:r>
    </w:p>
    <w:p w14:paraId="5609C1E6" w14:textId="77777777" w:rsidR="001B0013" w:rsidRPr="00762880" w:rsidRDefault="001B0013" w:rsidP="001B0013">
      <w:pPr>
        <w:spacing w:after="0" w:line="240" w:lineRule="auto"/>
        <w:rPr>
          <w:rFonts w:cstheme="minorHAnsi"/>
          <w:b/>
          <w:i/>
        </w:rPr>
      </w:pPr>
      <w:r w:rsidRPr="00762880">
        <w:rPr>
          <w:rFonts w:cstheme="minorHAnsi"/>
          <w:b/>
          <w:i/>
        </w:rPr>
        <w:t>Doporučeno</w:t>
      </w:r>
      <w:r>
        <w:rPr>
          <w:rFonts w:cstheme="minorHAnsi"/>
          <w:b/>
          <w:i/>
        </w:rPr>
        <w:t>:</w:t>
      </w:r>
    </w:p>
    <w:p w14:paraId="6273A0AC" w14:textId="7D4958BA" w:rsidR="003D00EC" w:rsidRPr="00762880" w:rsidRDefault="003D00EC" w:rsidP="003D00E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Úvodní hodina pro 3. ročník </w:t>
      </w:r>
      <w:r w:rsidR="001B0013">
        <w:rPr>
          <w:rFonts w:cstheme="minorHAnsi"/>
        </w:rPr>
        <w:t>(</w:t>
      </w:r>
      <w:r w:rsidR="00897847">
        <w:rPr>
          <w:rFonts w:cstheme="minorHAnsi"/>
        </w:rPr>
        <w:t xml:space="preserve">a vyšší </w:t>
      </w:r>
      <w:r w:rsidR="001B0013">
        <w:rPr>
          <w:rFonts w:cstheme="minorHAnsi"/>
        </w:rPr>
        <w:t xml:space="preserve">ročníky) </w:t>
      </w:r>
      <w:r w:rsidRPr="00762880">
        <w:rPr>
          <w:rFonts w:cstheme="minorHAnsi"/>
        </w:rPr>
        <w:t>do LS</w:t>
      </w:r>
      <w:r w:rsidRPr="009B572F">
        <w:rPr>
          <w:rFonts w:cstheme="minorHAnsi"/>
          <w:b/>
        </w:rPr>
        <w:t xml:space="preserve">: </w:t>
      </w:r>
      <w:r w:rsidR="008356B0" w:rsidRPr="001B0013">
        <w:rPr>
          <w:rFonts w:cstheme="minorHAnsi"/>
          <w:bCs/>
        </w:rPr>
        <w:t>čtvrtek</w:t>
      </w:r>
      <w:r w:rsidRPr="001B0013">
        <w:rPr>
          <w:rFonts w:cstheme="minorHAnsi"/>
          <w:bCs/>
        </w:rPr>
        <w:t xml:space="preserve"> </w:t>
      </w:r>
      <w:r w:rsidR="003A1CB6" w:rsidRPr="001B0013">
        <w:rPr>
          <w:rFonts w:cstheme="minorHAnsi"/>
          <w:bCs/>
        </w:rPr>
        <w:t>8</w:t>
      </w:r>
      <w:r w:rsidRPr="001B0013">
        <w:rPr>
          <w:rFonts w:cstheme="minorHAnsi"/>
          <w:bCs/>
        </w:rPr>
        <w:t xml:space="preserve">. 2. </w:t>
      </w:r>
      <w:r w:rsidR="00EB48E3" w:rsidRPr="001B0013">
        <w:rPr>
          <w:rFonts w:cstheme="minorHAnsi"/>
          <w:bCs/>
        </w:rPr>
        <w:t>202</w:t>
      </w:r>
      <w:r w:rsidR="003A1CB6" w:rsidRPr="001B0013">
        <w:rPr>
          <w:rFonts w:cstheme="minorHAnsi"/>
          <w:bCs/>
        </w:rPr>
        <w:t>4</w:t>
      </w:r>
      <w:r w:rsidRPr="001B0013">
        <w:rPr>
          <w:rFonts w:cstheme="minorHAnsi"/>
          <w:bCs/>
        </w:rPr>
        <w:t xml:space="preserve"> – od </w:t>
      </w:r>
      <w:r w:rsidR="003A1CB6" w:rsidRPr="001B0013">
        <w:rPr>
          <w:rFonts w:cstheme="minorHAnsi"/>
          <w:bCs/>
        </w:rPr>
        <w:t>11,30</w:t>
      </w:r>
      <w:r w:rsidRPr="001B0013">
        <w:rPr>
          <w:rFonts w:cstheme="minorHAnsi"/>
          <w:bCs/>
        </w:rPr>
        <w:t xml:space="preserve"> do </w:t>
      </w:r>
      <w:r w:rsidR="003A1CB6" w:rsidRPr="001B0013">
        <w:rPr>
          <w:rFonts w:cstheme="minorHAnsi"/>
          <w:bCs/>
        </w:rPr>
        <w:t>12</w:t>
      </w:r>
      <w:r w:rsidRPr="001B0013">
        <w:rPr>
          <w:rFonts w:cstheme="minorHAnsi"/>
          <w:bCs/>
        </w:rPr>
        <w:t>,</w:t>
      </w:r>
      <w:r w:rsidR="003A1CB6" w:rsidRPr="001B0013">
        <w:rPr>
          <w:rFonts w:cstheme="minorHAnsi"/>
          <w:bCs/>
        </w:rPr>
        <w:t>15</w:t>
      </w:r>
      <w:r w:rsidRPr="001B0013">
        <w:rPr>
          <w:rFonts w:cstheme="minorHAnsi"/>
          <w:bCs/>
        </w:rPr>
        <w:t xml:space="preserve"> hod. –</w:t>
      </w:r>
      <w:r w:rsidRPr="001D7A56">
        <w:rPr>
          <w:rFonts w:cstheme="minorHAnsi"/>
        </w:rPr>
        <w:t xml:space="preserve"> účast nutná ‒ v rámci </w:t>
      </w:r>
      <w:r w:rsidR="001B0013">
        <w:rPr>
          <w:rFonts w:cstheme="minorHAnsi"/>
        </w:rPr>
        <w:t>předmětu 4AGB3 Seminář k diplomové práci 3 (</w:t>
      </w:r>
      <w:r w:rsidR="003A1CB6">
        <w:rPr>
          <w:rFonts w:cstheme="minorHAnsi"/>
        </w:rPr>
        <w:t>společně s 2. ročníkem</w:t>
      </w:r>
      <w:r w:rsidR="001B0013">
        <w:rPr>
          <w:rFonts w:cstheme="minorHAnsi"/>
        </w:rPr>
        <w:t>)</w:t>
      </w:r>
    </w:p>
    <w:p w14:paraId="08E7E318" w14:textId="77777777" w:rsidR="00EA05E3" w:rsidRPr="00762880" w:rsidRDefault="00EA05E3" w:rsidP="00ED19AC">
      <w:pPr>
        <w:spacing w:after="0" w:line="240" w:lineRule="auto"/>
        <w:rPr>
          <w:rFonts w:cstheme="minorHAnsi"/>
          <w:b/>
        </w:rPr>
      </w:pPr>
    </w:p>
    <w:p w14:paraId="42FFC5D1" w14:textId="77777777" w:rsidR="00ED19AC" w:rsidRPr="00762880" w:rsidRDefault="00AA2F4F" w:rsidP="00ED19AC">
      <w:pPr>
        <w:spacing w:after="0" w:line="240" w:lineRule="auto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4</w:t>
      </w:r>
      <w:r w:rsidR="00ED19AC" w:rsidRPr="00762880">
        <w:rPr>
          <w:rFonts w:cstheme="minorHAnsi"/>
          <w:b/>
          <w:u w:val="single"/>
        </w:rPr>
        <w:t xml:space="preserve">AGB3 – </w:t>
      </w:r>
      <w:r w:rsidR="00714F82">
        <w:rPr>
          <w:rFonts w:cstheme="minorHAnsi"/>
          <w:b/>
          <w:u w:val="single"/>
        </w:rPr>
        <w:t>Seminář k bakalářské DP</w:t>
      </w:r>
      <w:r w:rsidR="00ED19AC" w:rsidRPr="00762880">
        <w:rPr>
          <w:rFonts w:cstheme="minorHAnsi"/>
          <w:b/>
          <w:u w:val="single"/>
        </w:rPr>
        <w:t xml:space="preserve"> 3</w:t>
      </w:r>
    </w:p>
    <w:p w14:paraId="6954C24F" w14:textId="111B110E" w:rsidR="00847973" w:rsidRPr="00762880" w:rsidRDefault="00847973" w:rsidP="00847973">
      <w:pPr>
        <w:spacing w:after="0" w:line="240" w:lineRule="auto"/>
        <w:rPr>
          <w:rFonts w:cstheme="minorHAnsi"/>
        </w:rPr>
      </w:pPr>
      <w:r>
        <w:rPr>
          <w:rFonts w:cstheme="minorHAnsi"/>
        </w:rPr>
        <w:t>R</w:t>
      </w:r>
      <w:r w:rsidRPr="00762880">
        <w:rPr>
          <w:rFonts w:cstheme="minorHAnsi"/>
        </w:rPr>
        <w:t>ealizace mimořádného semináře</w:t>
      </w:r>
      <w:r>
        <w:rPr>
          <w:rFonts w:cstheme="minorHAnsi"/>
        </w:rPr>
        <w:t xml:space="preserve"> spojená s prezentací</w:t>
      </w:r>
      <w:r w:rsidRPr="00762880">
        <w:rPr>
          <w:rFonts w:cstheme="minorHAnsi"/>
        </w:rPr>
        <w:t xml:space="preserve"> stavu diplomové práce před jejím odevzdáním </w:t>
      </w:r>
      <w:r>
        <w:rPr>
          <w:rFonts w:cstheme="minorHAnsi"/>
        </w:rPr>
        <w:t>– termín</w:t>
      </w:r>
      <w:r w:rsidRPr="00847973">
        <w:rPr>
          <w:rFonts w:cstheme="minorHAnsi"/>
          <w:b/>
        </w:rPr>
        <w:t xml:space="preserve">: </w:t>
      </w:r>
      <w:r>
        <w:rPr>
          <w:rFonts w:cstheme="minorHAnsi"/>
          <w:b/>
        </w:rPr>
        <w:t>středa 27</w:t>
      </w:r>
      <w:r w:rsidRPr="00847973">
        <w:rPr>
          <w:rFonts w:cstheme="minorHAnsi"/>
          <w:b/>
        </w:rPr>
        <w:t>.</w:t>
      </w:r>
      <w:r w:rsidR="001B0013">
        <w:rPr>
          <w:rFonts w:cstheme="minorHAnsi"/>
          <w:b/>
        </w:rPr>
        <w:t xml:space="preserve"> </w:t>
      </w:r>
      <w:r w:rsidRPr="00847973">
        <w:rPr>
          <w:rFonts w:cstheme="minorHAnsi"/>
          <w:b/>
        </w:rPr>
        <w:t>3.</w:t>
      </w:r>
      <w:r w:rsidR="001B0013">
        <w:rPr>
          <w:rFonts w:cstheme="minorHAnsi"/>
          <w:b/>
        </w:rPr>
        <w:t xml:space="preserve"> </w:t>
      </w:r>
      <w:r w:rsidRPr="00847973">
        <w:rPr>
          <w:rFonts w:cstheme="minorHAnsi"/>
          <w:b/>
        </w:rPr>
        <w:t>2024 od 1</w:t>
      </w:r>
      <w:r>
        <w:rPr>
          <w:rFonts w:cstheme="minorHAnsi"/>
          <w:b/>
        </w:rPr>
        <w:t>1</w:t>
      </w:r>
      <w:r w:rsidRPr="00847973">
        <w:rPr>
          <w:rFonts w:cstheme="minorHAnsi"/>
          <w:b/>
        </w:rPr>
        <w:t>,</w:t>
      </w:r>
      <w:r>
        <w:rPr>
          <w:rFonts w:cstheme="minorHAnsi"/>
          <w:b/>
        </w:rPr>
        <w:t>30</w:t>
      </w:r>
      <w:r w:rsidRPr="00847973">
        <w:rPr>
          <w:rFonts w:cstheme="minorHAnsi"/>
          <w:b/>
        </w:rPr>
        <w:t xml:space="preserve"> do </w:t>
      </w:r>
      <w:r>
        <w:rPr>
          <w:rFonts w:cstheme="minorHAnsi"/>
          <w:b/>
        </w:rPr>
        <w:t>13,00</w:t>
      </w:r>
      <w:r w:rsidRPr="00847973">
        <w:rPr>
          <w:rFonts w:cstheme="minorHAnsi"/>
          <w:b/>
        </w:rPr>
        <w:t xml:space="preserve"> hod</w:t>
      </w:r>
      <w:r>
        <w:rPr>
          <w:rFonts w:cstheme="minorHAnsi"/>
          <w:b/>
        </w:rPr>
        <w:t xml:space="preserve"> v </w:t>
      </w:r>
      <w:r w:rsidR="001B0013">
        <w:rPr>
          <w:rFonts w:cstheme="minorHAnsi"/>
          <w:b/>
        </w:rPr>
        <w:t>učebně</w:t>
      </w:r>
      <w:r>
        <w:rPr>
          <w:rFonts w:cstheme="minorHAnsi"/>
          <w:b/>
        </w:rPr>
        <w:t xml:space="preserve"> 2.13</w:t>
      </w:r>
    </w:p>
    <w:p w14:paraId="73AF334D" w14:textId="77777777" w:rsidR="00E80FE2" w:rsidRPr="00762880" w:rsidRDefault="00E80FE2" w:rsidP="00E80FE2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Individuální práce na bakalářské práci + konzultace s vedoucím práce</w:t>
      </w:r>
    </w:p>
    <w:p w14:paraId="235012AD" w14:textId="566A1270" w:rsidR="00EA05E3" w:rsidRDefault="00E80FE2" w:rsidP="00ED19AC">
      <w:pPr>
        <w:spacing w:after="0" w:line="240" w:lineRule="auto"/>
        <w:rPr>
          <w:rFonts w:cstheme="minorHAnsi"/>
          <w:b/>
        </w:rPr>
      </w:pPr>
      <w:proofErr w:type="spellStart"/>
      <w:r w:rsidRPr="00762880">
        <w:rPr>
          <w:rFonts w:cstheme="minorHAnsi"/>
          <w:b/>
        </w:rPr>
        <w:t>Kalábková</w:t>
      </w:r>
      <w:proofErr w:type="spellEnd"/>
      <w:r w:rsidRPr="00762880">
        <w:rPr>
          <w:rFonts w:cstheme="minorHAnsi"/>
          <w:b/>
        </w:rPr>
        <w:t xml:space="preserve">, </w:t>
      </w:r>
      <w:proofErr w:type="spellStart"/>
      <w:r w:rsidRPr="00762880">
        <w:rPr>
          <w:rFonts w:cstheme="minorHAnsi"/>
          <w:b/>
        </w:rPr>
        <w:t>Golec</w:t>
      </w:r>
      <w:proofErr w:type="spellEnd"/>
      <w:r w:rsidRPr="00762880">
        <w:rPr>
          <w:rFonts w:cstheme="minorHAnsi"/>
          <w:b/>
        </w:rPr>
        <w:t xml:space="preserve">, </w:t>
      </w:r>
      <w:r w:rsidR="00250570">
        <w:rPr>
          <w:rFonts w:cstheme="minorHAnsi"/>
          <w:b/>
        </w:rPr>
        <w:t>Hlava</w:t>
      </w:r>
      <w:r w:rsidRPr="00762880">
        <w:rPr>
          <w:rFonts w:cstheme="minorHAnsi"/>
          <w:b/>
        </w:rPr>
        <w:t xml:space="preserve">, </w:t>
      </w:r>
      <w:proofErr w:type="spellStart"/>
      <w:r w:rsidRPr="00762880">
        <w:rPr>
          <w:rFonts w:cstheme="minorHAnsi"/>
          <w:b/>
        </w:rPr>
        <w:t>Šlézar</w:t>
      </w:r>
      <w:proofErr w:type="spellEnd"/>
      <w:r w:rsidR="00250570">
        <w:rPr>
          <w:rFonts w:cstheme="minorHAnsi"/>
          <w:b/>
        </w:rPr>
        <w:t>, Nováček, Vostrovská</w:t>
      </w:r>
    </w:p>
    <w:p w14:paraId="51E93A82" w14:textId="77777777" w:rsidR="00250570" w:rsidRPr="00CB78AE" w:rsidRDefault="00250570" w:rsidP="00ED19AC">
      <w:pPr>
        <w:spacing w:after="0" w:line="240" w:lineRule="auto"/>
        <w:rPr>
          <w:rFonts w:cstheme="minorHAnsi"/>
        </w:rPr>
      </w:pPr>
    </w:p>
    <w:p w14:paraId="7B7667E3" w14:textId="77777777" w:rsidR="00E80FE2" w:rsidRPr="00762880" w:rsidRDefault="00E80FE2" w:rsidP="00E80FE2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Studenti, kteří chtějí v tomto semestru </w:t>
      </w:r>
      <w:r w:rsidRPr="00762880">
        <w:rPr>
          <w:rFonts w:cstheme="minorHAnsi"/>
          <w:b/>
          <w:u w:val="single"/>
        </w:rPr>
        <w:t>ukončit studium</w:t>
      </w:r>
      <w:r w:rsidR="00E22035" w:rsidRPr="00762880">
        <w:rPr>
          <w:rFonts w:cstheme="minorHAnsi"/>
          <w:b/>
          <w:u w:val="single"/>
        </w:rPr>
        <w:t>,</w:t>
      </w:r>
      <w:r w:rsidRPr="00762880">
        <w:rPr>
          <w:rFonts w:cstheme="minorHAnsi"/>
          <w:b/>
          <w:u w:val="single"/>
        </w:rPr>
        <w:t xml:space="preserve"> si musí zapsat</w:t>
      </w:r>
      <w:r w:rsidRPr="00762880">
        <w:rPr>
          <w:rFonts w:cstheme="minorHAnsi"/>
        </w:rPr>
        <w:t xml:space="preserve"> též předměty:</w:t>
      </w:r>
    </w:p>
    <w:p w14:paraId="27989318" w14:textId="77777777" w:rsidR="00E80FE2" w:rsidRPr="00762880" w:rsidRDefault="00AA2F4F" w:rsidP="00E80FE2">
      <w:pPr>
        <w:spacing w:after="0" w:line="240" w:lineRule="auto"/>
        <w:rPr>
          <w:rFonts w:cstheme="minorHAnsi"/>
        </w:rPr>
      </w:pPr>
      <w:r>
        <w:rPr>
          <w:rFonts w:cstheme="minorHAnsi"/>
          <w:b/>
          <w:u w:val="single"/>
        </w:rPr>
        <w:t>4</w:t>
      </w:r>
      <w:r w:rsidR="00E80FE2" w:rsidRPr="00762880">
        <w:rPr>
          <w:rFonts w:cstheme="minorHAnsi"/>
          <w:b/>
          <w:u w:val="single"/>
        </w:rPr>
        <w:t>SZZ</w:t>
      </w:r>
      <w:r w:rsidR="003C075D">
        <w:rPr>
          <w:rFonts w:cstheme="minorHAnsi"/>
          <w:b/>
          <w:u w:val="single"/>
        </w:rPr>
        <w:t>A</w:t>
      </w:r>
      <w:r w:rsidR="00E80FE2" w:rsidRPr="00762880">
        <w:rPr>
          <w:rFonts w:cstheme="minorHAnsi"/>
          <w:b/>
        </w:rPr>
        <w:t xml:space="preserve"> </w:t>
      </w:r>
      <w:r w:rsidR="00E80FE2" w:rsidRPr="00762880">
        <w:rPr>
          <w:rFonts w:cstheme="minorHAnsi"/>
        </w:rPr>
        <w:t>– Státní zkouška z archeologie</w:t>
      </w:r>
    </w:p>
    <w:p w14:paraId="234FD909" w14:textId="77777777" w:rsidR="00E80FE2" w:rsidRPr="00762880" w:rsidRDefault="00AA2F4F" w:rsidP="00E80FE2">
      <w:pPr>
        <w:spacing w:after="0" w:line="240" w:lineRule="auto"/>
        <w:rPr>
          <w:rFonts w:cstheme="minorHAnsi"/>
        </w:rPr>
      </w:pPr>
      <w:r>
        <w:rPr>
          <w:rFonts w:cstheme="minorHAnsi"/>
          <w:b/>
          <w:u w:val="single"/>
        </w:rPr>
        <w:t>4</w:t>
      </w:r>
      <w:r w:rsidR="00E80FE2" w:rsidRPr="00762880">
        <w:rPr>
          <w:rFonts w:cstheme="minorHAnsi"/>
          <w:b/>
          <w:u w:val="single"/>
        </w:rPr>
        <w:t>BCDP</w:t>
      </w:r>
      <w:r w:rsidR="00E80FE2" w:rsidRPr="00762880">
        <w:rPr>
          <w:rFonts w:cstheme="minorHAnsi"/>
          <w:b/>
        </w:rPr>
        <w:t xml:space="preserve"> </w:t>
      </w:r>
      <w:r w:rsidR="00E80FE2" w:rsidRPr="00762880">
        <w:rPr>
          <w:rFonts w:cstheme="minorHAnsi"/>
        </w:rPr>
        <w:t>– Obhajoba bakalářské práce</w:t>
      </w:r>
    </w:p>
    <w:p w14:paraId="4945F587" w14:textId="77777777" w:rsidR="00E80FE2" w:rsidRPr="00CB78AE" w:rsidRDefault="00E80FE2" w:rsidP="00E80FE2">
      <w:pPr>
        <w:spacing w:after="0" w:line="240" w:lineRule="auto"/>
        <w:rPr>
          <w:rFonts w:cstheme="minorHAnsi"/>
        </w:rPr>
      </w:pPr>
    </w:p>
    <w:p w14:paraId="1BE90BEB" w14:textId="453C8441" w:rsidR="00E80FE2" w:rsidRPr="00762880" w:rsidRDefault="00E80FE2" w:rsidP="00E80FE2">
      <w:pPr>
        <w:spacing w:after="0" w:line="240" w:lineRule="auto"/>
        <w:rPr>
          <w:rFonts w:cstheme="minorHAnsi"/>
        </w:rPr>
      </w:pPr>
      <w:r w:rsidRPr="00762880">
        <w:rPr>
          <w:rFonts w:cstheme="minorHAnsi"/>
          <w:b/>
        </w:rPr>
        <w:t xml:space="preserve">Upozornění </w:t>
      </w:r>
      <w:r w:rsidRPr="00762880">
        <w:rPr>
          <w:rFonts w:cstheme="minorHAnsi"/>
        </w:rPr>
        <w:t>– bez zápočtu z diplomového semináře není možné uzavřít studium (</w:t>
      </w:r>
      <w:r w:rsidR="001B0013">
        <w:rPr>
          <w:rFonts w:cstheme="minorHAnsi"/>
        </w:rPr>
        <w:t>an</w:t>
      </w:r>
      <w:r w:rsidRPr="00762880">
        <w:rPr>
          <w:rFonts w:cstheme="minorHAnsi"/>
        </w:rPr>
        <w:t>i dvouoborové). Zápočet z diplomového semináře je obvykle udělován až po dokončení či těšně před dokončením bakalářské práce a jejím schválení vedoucím diplomové práce.</w:t>
      </w:r>
    </w:p>
    <w:p w14:paraId="567B01F9" w14:textId="77777777" w:rsidR="001E73FD" w:rsidRPr="00762880" w:rsidRDefault="001E73FD" w:rsidP="00E80FE2">
      <w:pPr>
        <w:spacing w:after="0" w:line="240" w:lineRule="auto"/>
        <w:rPr>
          <w:rFonts w:cstheme="minorHAnsi"/>
        </w:rPr>
      </w:pPr>
    </w:p>
    <w:p w14:paraId="480791DC" w14:textId="77777777" w:rsidR="00E80FE2" w:rsidRPr="00762880" w:rsidRDefault="00E80FE2" w:rsidP="00E80FE2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Důležité termíny:</w:t>
      </w:r>
    </w:p>
    <w:p w14:paraId="65738E0B" w14:textId="45B8F259" w:rsidR="003A1CB6" w:rsidRDefault="003A1CB6" w:rsidP="001E73FD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Přihlašování ke státnicím: </w:t>
      </w:r>
      <w:r w:rsidRPr="003A1CB6">
        <w:rPr>
          <w:rFonts w:cstheme="minorHAnsi"/>
        </w:rPr>
        <w:t>od 5.</w:t>
      </w:r>
      <w:r>
        <w:rPr>
          <w:rFonts w:cstheme="minorHAnsi"/>
        </w:rPr>
        <w:t xml:space="preserve"> </w:t>
      </w:r>
      <w:r w:rsidRPr="003A1CB6">
        <w:rPr>
          <w:rFonts w:cstheme="minorHAnsi"/>
        </w:rPr>
        <w:t xml:space="preserve">4. </w:t>
      </w:r>
      <w:r w:rsidR="001B0013">
        <w:rPr>
          <w:rFonts w:cstheme="minorHAnsi"/>
        </w:rPr>
        <w:t>do 9. 5. 2024</w:t>
      </w:r>
      <w:r w:rsidRPr="003A1CB6">
        <w:rPr>
          <w:rFonts w:cstheme="minorHAnsi"/>
        </w:rPr>
        <w:t xml:space="preserve"> </w:t>
      </w:r>
      <w:r>
        <w:rPr>
          <w:rFonts w:cstheme="minorHAnsi"/>
        </w:rPr>
        <w:t>(květnov</w:t>
      </w:r>
      <w:r w:rsidR="001B0013">
        <w:rPr>
          <w:rFonts w:cstheme="minorHAnsi"/>
        </w:rPr>
        <w:t>ý</w:t>
      </w:r>
      <w:r>
        <w:rPr>
          <w:rFonts w:cstheme="minorHAnsi"/>
        </w:rPr>
        <w:t xml:space="preserve">/červnový termín) </w:t>
      </w:r>
      <w:r w:rsidRPr="003A1CB6">
        <w:rPr>
          <w:rFonts w:cstheme="minorHAnsi"/>
        </w:rPr>
        <w:t>a od 8.</w:t>
      </w:r>
      <w:r>
        <w:rPr>
          <w:rFonts w:cstheme="minorHAnsi"/>
        </w:rPr>
        <w:t xml:space="preserve"> </w:t>
      </w:r>
      <w:r w:rsidRPr="003A1CB6">
        <w:rPr>
          <w:rFonts w:cstheme="minorHAnsi"/>
        </w:rPr>
        <w:t>6.</w:t>
      </w:r>
      <w:r w:rsidR="001B0013">
        <w:rPr>
          <w:rFonts w:cstheme="minorHAnsi"/>
        </w:rPr>
        <w:t xml:space="preserve"> do 27. 6. </w:t>
      </w:r>
      <w:r w:rsidRPr="003A1CB6">
        <w:rPr>
          <w:rFonts w:cstheme="minorHAnsi"/>
        </w:rPr>
        <w:t>2024</w:t>
      </w:r>
      <w:r>
        <w:rPr>
          <w:rFonts w:cstheme="minorHAnsi"/>
        </w:rPr>
        <w:t xml:space="preserve"> (srpnový termín)</w:t>
      </w:r>
      <w:r w:rsidR="00847973">
        <w:rPr>
          <w:rFonts w:cstheme="minorHAnsi"/>
        </w:rPr>
        <w:t xml:space="preserve"> </w:t>
      </w:r>
    </w:p>
    <w:p w14:paraId="1D1D3622" w14:textId="77777777" w:rsidR="001E73FD" w:rsidRPr="00F84FF9" w:rsidRDefault="001E73FD" w:rsidP="001E73FD">
      <w:pPr>
        <w:spacing w:after="0" w:line="240" w:lineRule="auto"/>
        <w:rPr>
          <w:rFonts w:cstheme="minorHAnsi"/>
        </w:rPr>
      </w:pPr>
      <w:r w:rsidRPr="00762880">
        <w:rPr>
          <w:rFonts w:cstheme="minorHAnsi"/>
          <w:b/>
        </w:rPr>
        <w:t>Mezní termíny dokončení studia a odevzdání diplom</w:t>
      </w:r>
      <w:r w:rsidR="00990AC7">
        <w:rPr>
          <w:rFonts w:cstheme="minorHAnsi"/>
          <w:b/>
        </w:rPr>
        <w:t>ových</w:t>
      </w:r>
      <w:r w:rsidRPr="00762880">
        <w:rPr>
          <w:rFonts w:cstheme="minorHAnsi"/>
          <w:b/>
        </w:rPr>
        <w:t xml:space="preserve"> prací:</w:t>
      </w:r>
      <w:r w:rsidR="003A1CB6">
        <w:rPr>
          <w:rFonts w:cstheme="minorHAnsi"/>
          <w:b/>
        </w:rPr>
        <w:t xml:space="preserve"> </w:t>
      </w:r>
      <w:r w:rsidR="003A1CB6">
        <w:rPr>
          <w:rFonts w:cstheme="minorHAnsi"/>
        </w:rPr>
        <w:t>9</w:t>
      </w:r>
      <w:r w:rsidRPr="00F84FF9">
        <w:rPr>
          <w:rFonts w:cstheme="minorHAnsi"/>
        </w:rPr>
        <w:t xml:space="preserve">. 5. </w:t>
      </w:r>
      <w:r w:rsidR="00EB48E3" w:rsidRPr="00F84FF9">
        <w:rPr>
          <w:rFonts w:cstheme="minorHAnsi"/>
        </w:rPr>
        <w:t>202</w:t>
      </w:r>
      <w:r w:rsidR="003A1CB6">
        <w:rPr>
          <w:rFonts w:cstheme="minorHAnsi"/>
        </w:rPr>
        <w:t xml:space="preserve">4 a </w:t>
      </w:r>
      <w:r w:rsidRPr="00F84FF9">
        <w:rPr>
          <w:rFonts w:cstheme="minorHAnsi"/>
        </w:rPr>
        <w:t>2</w:t>
      </w:r>
      <w:r w:rsidR="003A1CB6">
        <w:rPr>
          <w:rFonts w:cstheme="minorHAnsi"/>
        </w:rPr>
        <w:t>7</w:t>
      </w:r>
      <w:r w:rsidRPr="00F84FF9">
        <w:rPr>
          <w:rFonts w:cstheme="minorHAnsi"/>
        </w:rPr>
        <w:t xml:space="preserve">. 6. </w:t>
      </w:r>
      <w:r w:rsidR="00EB48E3" w:rsidRPr="00F84FF9">
        <w:rPr>
          <w:rFonts w:cstheme="minorHAnsi"/>
        </w:rPr>
        <w:t>202</w:t>
      </w:r>
      <w:r w:rsidR="003A1CB6">
        <w:rPr>
          <w:rFonts w:cstheme="minorHAnsi"/>
        </w:rPr>
        <w:t>4</w:t>
      </w:r>
      <w:r w:rsidRPr="00F84FF9">
        <w:rPr>
          <w:rFonts w:cstheme="minorHAnsi"/>
        </w:rPr>
        <w:t xml:space="preserve"> </w:t>
      </w:r>
    </w:p>
    <w:p w14:paraId="04B26CAE" w14:textId="77777777" w:rsidR="001E73FD" w:rsidRPr="00CB78AE" w:rsidRDefault="001E73FD" w:rsidP="001E73FD">
      <w:pPr>
        <w:spacing w:after="0" w:line="240" w:lineRule="auto"/>
        <w:rPr>
          <w:rFonts w:cstheme="minorHAnsi"/>
        </w:rPr>
      </w:pPr>
    </w:p>
    <w:p w14:paraId="4BFFF6C6" w14:textId="77777777" w:rsidR="001E73FD" w:rsidRPr="00762880" w:rsidRDefault="001E73FD" w:rsidP="001E73FD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Plánované termíny státnic na archeologii:</w:t>
      </w:r>
    </w:p>
    <w:p w14:paraId="35AAE02C" w14:textId="77777777" w:rsidR="001E73FD" w:rsidRPr="00762880" w:rsidRDefault="00807B0D" w:rsidP="001E73FD">
      <w:pPr>
        <w:spacing w:after="0" w:line="240" w:lineRule="auto"/>
        <w:rPr>
          <w:rFonts w:cstheme="minorHAnsi"/>
        </w:rPr>
      </w:pPr>
      <w:r>
        <w:rPr>
          <w:rFonts w:cstheme="minorHAnsi"/>
        </w:rPr>
        <w:t>M</w:t>
      </w:r>
      <w:r w:rsidR="001E73FD" w:rsidRPr="00762880">
        <w:rPr>
          <w:rFonts w:cstheme="minorHAnsi"/>
        </w:rPr>
        <w:t>ezi 2</w:t>
      </w:r>
      <w:r w:rsidR="003A1CB6">
        <w:rPr>
          <w:rFonts w:cstheme="minorHAnsi"/>
        </w:rPr>
        <w:t>0</w:t>
      </w:r>
      <w:r w:rsidR="001E73FD" w:rsidRPr="00762880">
        <w:rPr>
          <w:rFonts w:cstheme="minorHAnsi"/>
        </w:rPr>
        <w:t xml:space="preserve">. </w:t>
      </w:r>
      <w:r w:rsidR="00754726">
        <w:rPr>
          <w:rFonts w:cstheme="minorHAnsi"/>
        </w:rPr>
        <w:t>5.</w:t>
      </w:r>
      <w:r w:rsidR="001E73FD" w:rsidRPr="00762880">
        <w:rPr>
          <w:rFonts w:cstheme="minorHAnsi"/>
        </w:rPr>
        <w:t xml:space="preserve"> – 1</w:t>
      </w:r>
      <w:r w:rsidR="003A1CB6">
        <w:rPr>
          <w:rFonts w:cstheme="minorHAnsi"/>
        </w:rPr>
        <w:t>4</w:t>
      </w:r>
      <w:r w:rsidR="001E73FD" w:rsidRPr="00762880">
        <w:rPr>
          <w:rFonts w:cstheme="minorHAnsi"/>
        </w:rPr>
        <w:t xml:space="preserve">. </w:t>
      </w:r>
      <w:r w:rsidR="00754726">
        <w:rPr>
          <w:rFonts w:cstheme="minorHAnsi"/>
        </w:rPr>
        <w:t>6.</w:t>
      </w:r>
      <w:r w:rsidR="001E73FD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3A1CB6">
        <w:rPr>
          <w:rFonts w:cstheme="minorHAnsi"/>
        </w:rPr>
        <w:t>4</w:t>
      </w:r>
    </w:p>
    <w:p w14:paraId="7766D471" w14:textId="77777777" w:rsidR="001E73FD" w:rsidRPr="00762880" w:rsidRDefault="00807B0D" w:rsidP="001E73FD">
      <w:pPr>
        <w:spacing w:after="0" w:line="240" w:lineRule="auto"/>
        <w:rPr>
          <w:rFonts w:cstheme="minorHAnsi"/>
        </w:rPr>
      </w:pPr>
      <w:r>
        <w:rPr>
          <w:rFonts w:cstheme="minorHAnsi"/>
        </w:rPr>
        <w:t>M</w:t>
      </w:r>
      <w:r w:rsidR="001E73FD" w:rsidRPr="00762880">
        <w:rPr>
          <w:rFonts w:cstheme="minorHAnsi"/>
        </w:rPr>
        <w:t>ezi 2</w:t>
      </w:r>
      <w:r w:rsidR="003A1CB6">
        <w:rPr>
          <w:rFonts w:cstheme="minorHAnsi"/>
        </w:rPr>
        <w:t>2</w:t>
      </w:r>
      <w:r w:rsidR="001E73FD" w:rsidRPr="00762880">
        <w:rPr>
          <w:rFonts w:cstheme="minorHAnsi"/>
        </w:rPr>
        <w:t xml:space="preserve">. </w:t>
      </w:r>
      <w:r w:rsidR="00754726">
        <w:rPr>
          <w:rFonts w:cstheme="minorHAnsi"/>
        </w:rPr>
        <w:t>8.</w:t>
      </w:r>
      <w:r w:rsidR="001E73FD" w:rsidRPr="00762880">
        <w:rPr>
          <w:rFonts w:cstheme="minorHAnsi"/>
        </w:rPr>
        <w:t xml:space="preserve"> – </w:t>
      </w:r>
      <w:r w:rsidR="003A1CB6">
        <w:rPr>
          <w:rFonts w:cstheme="minorHAnsi"/>
        </w:rPr>
        <w:t>30</w:t>
      </w:r>
      <w:r w:rsidR="008B2AC8">
        <w:rPr>
          <w:rFonts w:cstheme="minorHAnsi"/>
        </w:rPr>
        <w:t xml:space="preserve">. </w:t>
      </w:r>
      <w:r w:rsidR="00754726">
        <w:rPr>
          <w:rFonts w:cstheme="minorHAnsi"/>
        </w:rPr>
        <w:t>8.</w:t>
      </w:r>
      <w:r w:rsidR="001E73FD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9F2635">
        <w:rPr>
          <w:rFonts w:cstheme="minorHAnsi"/>
        </w:rPr>
        <w:t>4</w:t>
      </w:r>
    </w:p>
    <w:p w14:paraId="3EF0F8CC" w14:textId="77777777" w:rsidR="00ED19AC" w:rsidRPr="00762880" w:rsidRDefault="00ED19AC" w:rsidP="00ED19AC">
      <w:pPr>
        <w:pBdr>
          <w:bottom w:val="single" w:sz="6" w:space="1" w:color="auto"/>
        </w:pBdr>
        <w:spacing w:after="0" w:line="240" w:lineRule="auto"/>
        <w:rPr>
          <w:rFonts w:cstheme="minorHAnsi"/>
          <w:b/>
        </w:rPr>
      </w:pPr>
    </w:p>
    <w:p w14:paraId="3D858CCA" w14:textId="77777777" w:rsidR="00ED19AC" w:rsidRPr="00762880" w:rsidRDefault="00ED19AC" w:rsidP="00ED19AC">
      <w:pPr>
        <w:spacing w:after="0" w:line="240" w:lineRule="auto"/>
        <w:rPr>
          <w:rFonts w:cstheme="minorHAnsi"/>
          <w:b/>
          <w:u w:val="single"/>
        </w:rPr>
      </w:pPr>
    </w:p>
    <w:sectPr w:rsidR="00ED19AC" w:rsidRPr="00762880" w:rsidSect="00021DE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72076"/>
    <w:multiLevelType w:val="hybridMultilevel"/>
    <w:tmpl w:val="F36ACCB2"/>
    <w:lvl w:ilvl="0" w:tplc="6CEAA4A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0E763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28122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B8B47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49C1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47E668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AC19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E0F47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20253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A6052"/>
    <w:multiLevelType w:val="hybridMultilevel"/>
    <w:tmpl w:val="FA74B996"/>
    <w:lvl w:ilvl="0" w:tplc="55A4C8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860B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CA1A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8CBB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D64C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EAB0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8090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12F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ECDC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0A730A"/>
    <w:multiLevelType w:val="multilevel"/>
    <w:tmpl w:val="338606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7E0072"/>
    <w:multiLevelType w:val="hybridMultilevel"/>
    <w:tmpl w:val="6F1C0F98"/>
    <w:lvl w:ilvl="0" w:tplc="AC802E3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A0FFD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4AD2B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0C443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C2E9F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8C780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4E73A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CEC1B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7C793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F7590"/>
    <w:multiLevelType w:val="hybridMultilevel"/>
    <w:tmpl w:val="A97C9D1A"/>
    <w:lvl w:ilvl="0" w:tplc="04050011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" w15:restartNumberingAfterBreak="0">
    <w:nsid w:val="490342B6"/>
    <w:multiLevelType w:val="hybridMultilevel"/>
    <w:tmpl w:val="15466C04"/>
    <w:lvl w:ilvl="0" w:tplc="78106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D20B0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D0BA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5A8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9E82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AA0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54B0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3E38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143A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ACD52B0"/>
    <w:multiLevelType w:val="hybridMultilevel"/>
    <w:tmpl w:val="DF567F0A"/>
    <w:lvl w:ilvl="0" w:tplc="3252E1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569A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92EB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C2C4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CED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C2E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666A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2C74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2632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A180585"/>
    <w:multiLevelType w:val="hybridMultilevel"/>
    <w:tmpl w:val="F8FED63A"/>
    <w:lvl w:ilvl="0" w:tplc="103C44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50AB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96E5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AAE5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C88F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C85A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7A81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200E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6D2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02528571">
    <w:abstractNumId w:val="5"/>
  </w:num>
  <w:num w:numId="2" w16cid:durableId="801458214">
    <w:abstractNumId w:val="7"/>
  </w:num>
  <w:num w:numId="3" w16cid:durableId="1761220897">
    <w:abstractNumId w:val="6"/>
  </w:num>
  <w:num w:numId="4" w16cid:durableId="1870406896">
    <w:abstractNumId w:val="3"/>
  </w:num>
  <w:num w:numId="5" w16cid:durableId="1818842207">
    <w:abstractNumId w:val="1"/>
  </w:num>
  <w:num w:numId="6" w16cid:durableId="105972072">
    <w:abstractNumId w:val="0"/>
  </w:num>
  <w:num w:numId="7" w16cid:durableId="1879783069">
    <w:abstractNumId w:val="4"/>
  </w:num>
  <w:num w:numId="8" w16cid:durableId="3908116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E2tLAwNzK0sDRQ0lEKTi0uzszPAykwrAUAsybwsSwAAAA="/>
  </w:docVars>
  <w:rsids>
    <w:rsidRoot w:val="004E0041"/>
    <w:rsid w:val="000027D3"/>
    <w:rsid w:val="00013C4A"/>
    <w:rsid w:val="00016B24"/>
    <w:rsid w:val="00021DEF"/>
    <w:rsid w:val="000235A4"/>
    <w:rsid w:val="00036AFC"/>
    <w:rsid w:val="0003778D"/>
    <w:rsid w:val="00040FC8"/>
    <w:rsid w:val="0004315A"/>
    <w:rsid w:val="00044DF8"/>
    <w:rsid w:val="00053C42"/>
    <w:rsid w:val="000554B9"/>
    <w:rsid w:val="00055F8E"/>
    <w:rsid w:val="00057195"/>
    <w:rsid w:val="00062D4B"/>
    <w:rsid w:val="00065A16"/>
    <w:rsid w:val="00067859"/>
    <w:rsid w:val="00080953"/>
    <w:rsid w:val="00081E71"/>
    <w:rsid w:val="00084009"/>
    <w:rsid w:val="00087C45"/>
    <w:rsid w:val="000A20A4"/>
    <w:rsid w:val="000A40ED"/>
    <w:rsid w:val="000A7D19"/>
    <w:rsid w:val="000B59F4"/>
    <w:rsid w:val="000B7131"/>
    <w:rsid w:val="000C0498"/>
    <w:rsid w:val="000C6659"/>
    <w:rsid w:val="000D69F9"/>
    <w:rsid w:val="000E33A8"/>
    <w:rsid w:val="000E7C02"/>
    <w:rsid w:val="000F0FAB"/>
    <w:rsid w:val="00101C81"/>
    <w:rsid w:val="00104F86"/>
    <w:rsid w:val="001065F2"/>
    <w:rsid w:val="00110BC5"/>
    <w:rsid w:val="001155C4"/>
    <w:rsid w:val="00116498"/>
    <w:rsid w:val="0011673F"/>
    <w:rsid w:val="00122723"/>
    <w:rsid w:val="001255D6"/>
    <w:rsid w:val="0012653E"/>
    <w:rsid w:val="0013091A"/>
    <w:rsid w:val="00133B3D"/>
    <w:rsid w:val="00145481"/>
    <w:rsid w:val="00145DB0"/>
    <w:rsid w:val="00150B2D"/>
    <w:rsid w:val="001613CE"/>
    <w:rsid w:val="00164D1D"/>
    <w:rsid w:val="001710F7"/>
    <w:rsid w:val="0017514A"/>
    <w:rsid w:val="00175F9D"/>
    <w:rsid w:val="001805D6"/>
    <w:rsid w:val="00180F4B"/>
    <w:rsid w:val="001875B7"/>
    <w:rsid w:val="00190B2C"/>
    <w:rsid w:val="0019196E"/>
    <w:rsid w:val="001A0F62"/>
    <w:rsid w:val="001A33A1"/>
    <w:rsid w:val="001B0013"/>
    <w:rsid w:val="001B0A4A"/>
    <w:rsid w:val="001B4C80"/>
    <w:rsid w:val="001C0B29"/>
    <w:rsid w:val="001C2D81"/>
    <w:rsid w:val="001C5ECF"/>
    <w:rsid w:val="001C6DAA"/>
    <w:rsid w:val="001D5C2C"/>
    <w:rsid w:val="001D7A56"/>
    <w:rsid w:val="001E2633"/>
    <w:rsid w:val="001E73FD"/>
    <w:rsid w:val="001F12CF"/>
    <w:rsid w:val="00210E50"/>
    <w:rsid w:val="002112E9"/>
    <w:rsid w:val="00216D5C"/>
    <w:rsid w:val="002213F5"/>
    <w:rsid w:val="00227F7F"/>
    <w:rsid w:val="00235478"/>
    <w:rsid w:val="002369DC"/>
    <w:rsid w:val="0024539D"/>
    <w:rsid w:val="00250570"/>
    <w:rsid w:val="00256832"/>
    <w:rsid w:val="0025707F"/>
    <w:rsid w:val="002574CF"/>
    <w:rsid w:val="00261B56"/>
    <w:rsid w:val="00262580"/>
    <w:rsid w:val="00267B3C"/>
    <w:rsid w:val="00274774"/>
    <w:rsid w:val="0028041C"/>
    <w:rsid w:val="00281C68"/>
    <w:rsid w:val="00285546"/>
    <w:rsid w:val="002A3512"/>
    <w:rsid w:val="002C4959"/>
    <w:rsid w:val="002C6D35"/>
    <w:rsid w:val="002D3C8A"/>
    <w:rsid w:val="002D408D"/>
    <w:rsid w:val="002E405B"/>
    <w:rsid w:val="002E4FCB"/>
    <w:rsid w:val="002E6170"/>
    <w:rsid w:val="002F3AAE"/>
    <w:rsid w:val="002F3CC7"/>
    <w:rsid w:val="002F5DAF"/>
    <w:rsid w:val="0030089A"/>
    <w:rsid w:val="00305BD1"/>
    <w:rsid w:val="00310550"/>
    <w:rsid w:val="003106A3"/>
    <w:rsid w:val="00316887"/>
    <w:rsid w:val="0032169E"/>
    <w:rsid w:val="00321C93"/>
    <w:rsid w:val="00327321"/>
    <w:rsid w:val="0033504C"/>
    <w:rsid w:val="00336744"/>
    <w:rsid w:val="00336A6B"/>
    <w:rsid w:val="003444E2"/>
    <w:rsid w:val="00345944"/>
    <w:rsid w:val="003463AB"/>
    <w:rsid w:val="003474CE"/>
    <w:rsid w:val="00351D1C"/>
    <w:rsid w:val="00353DDA"/>
    <w:rsid w:val="00362B33"/>
    <w:rsid w:val="00371E75"/>
    <w:rsid w:val="003748A5"/>
    <w:rsid w:val="00381FFE"/>
    <w:rsid w:val="00382A47"/>
    <w:rsid w:val="003832C8"/>
    <w:rsid w:val="00390777"/>
    <w:rsid w:val="003A026C"/>
    <w:rsid w:val="003A1CB6"/>
    <w:rsid w:val="003A7A1D"/>
    <w:rsid w:val="003B1F52"/>
    <w:rsid w:val="003B43D1"/>
    <w:rsid w:val="003C075D"/>
    <w:rsid w:val="003C1132"/>
    <w:rsid w:val="003C1ECE"/>
    <w:rsid w:val="003C2680"/>
    <w:rsid w:val="003C3F52"/>
    <w:rsid w:val="003D00EC"/>
    <w:rsid w:val="003D3F51"/>
    <w:rsid w:val="003D7880"/>
    <w:rsid w:val="003E40BB"/>
    <w:rsid w:val="003E6173"/>
    <w:rsid w:val="003F20E5"/>
    <w:rsid w:val="00404005"/>
    <w:rsid w:val="0040534C"/>
    <w:rsid w:val="004127C4"/>
    <w:rsid w:val="00412CE4"/>
    <w:rsid w:val="00413570"/>
    <w:rsid w:val="004136E6"/>
    <w:rsid w:val="004145DD"/>
    <w:rsid w:val="00414BB0"/>
    <w:rsid w:val="00422C28"/>
    <w:rsid w:val="00431D04"/>
    <w:rsid w:val="004325AC"/>
    <w:rsid w:val="004329FD"/>
    <w:rsid w:val="004350E2"/>
    <w:rsid w:val="00441D6C"/>
    <w:rsid w:val="004467E6"/>
    <w:rsid w:val="0045016C"/>
    <w:rsid w:val="0045107F"/>
    <w:rsid w:val="004677EA"/>
    <w:rsid w:val="00470355"/>
    <w:rsid w:val="00473CCD"/>
    <w:rsid w:val="004753A8"/>
    <w:rsid w:val="00477D07"/>
    <w:rsid w:val="004815CB"/>
    <w:rsid w:val="00492FC5"/>
    <w:rsid w:val="004B0FEC"/>
    <w:rsid w:val="004C36D5"/>
    <w:rsid w:val="004C55AF"/>
    <w:rsid w:val="004C65FF"/>
    <w:rsid w:val="004D3CCE"/>
    <w:rsid w:val="004E0041"/>
    <w:rsid w:val="004E53E2"/>
    <w:rsid w:val="00510345"/>
    <w:rsid w:val="00513DF8"/>
    <w:rsid w:val="00523B46"/>
    <w:rsid w:val="005260A9"/>
    <w:rsid w:val="005277B6"/>
    <w:rsid w:val="0056104A"/>
    <w:rsid w:val="00562A20"/>
    <w:rsid w:val="00570012"/>
    <w:rsid w:val="0057496E"/>
    <w:rsid w:val="005769E3"/>
    <w:rsid w:val="00576DAC"/>
    <w:rsid w:val="00580E23"/>
    <w:rsid w:val="0059509F"/>
    <w:rsid w:val="005B24C4"/>
    <w:rsid w:val="005B3644"/>
    <w:rsid w:val="005B6403"/>
    <w:rsid w:val="005C056E"/>
    <w:rsid w:val="005D0C7E"/>
    <w:rsid w:val="005D710F"/>
    <w:rsid w:val="005E169E"/>
    <w:rsid w:val="005E1A96"/>
    <w:rsid w:val="005E24AB"/>
    <w:rsid w:val="00605D32"/>
    <w:rsid w:val="00614249"/>
    <w:rsid w:val="00615A86"/>
    <w:rsid w:val="00615ABC"/>
    <w:rsid w:val="00620D31"/>
    <w:rsid w:val="00626091"/>
    <w:rsid w:val="00633DA0"/>
    <w:rsid w:val="00653E64"/>
    <w:rsid w:val="00654FC0"/>
    <w:rsid w:val="00657C0C"/>
    <w:rsid w:val="006601AF"/>
    <w:rsid w:val="006637AE"/>
    <w:rsid w:val="0067239E"/>
    <w:rsid w:val="00673A2C"/>
    <w:rsid w:val="00677AC6"/>
    <w:rsid w:val="00680443"/>
    <w:rsid w:val="00682108"/>
    <w:rsid w:val="006840F6"/>
    <w:rsid w:val="00694C6D"/>
    <w:rsid w:val="006A0840"/>
    <w:rsid w:val="006A0F7A"/>
    <w:rsid w:val="006C6129"/>
    <w:rsid w:val="006D0579"/>
    <w:rsid w:val="006E16BE"/>
    <w:rsid w:val="006E25FB"/>
    <w:rsid w:val="006E4C84"/>
    <w:rsid w:val="006F0E1A"/>
    <w:rsid w:val="006F1D3A"/>
    <w:rsid w:val="006F2A6C"/>
    <w:rsid w:val="0070307D"/>
    <w:rsid w:val="00714F82"/>
    <w:rsid w:val="00741616"/>
    <w:rsid w:val="00754726"/>
    <w:rsid w:val="007618BC"/>
    <w:rsid w:val="00762880"/>
    <w:rsid w:val="00764BE2"/>
    <w:rsid w:val="00764C23"/>
    <w:rsid w:val="00765589"/>
    <w:rsid w:val="00766E08"/>
    <w:rsid w:val="00785C79"/>
    <w:rsid w:val="007933C0"/>
    <w:rsid w:val="007A4ECF"/>
    <w:rsid w:val="007A5FEA"/>
    <w:rsid w:val="007E0DC6"/>
    <w:rsid w:val="007E3091"/>
    <w:rsid w:val="007E55EF"/>
    <w:rsid w:val="007E7854"/>
    <w:rsid w:val="007F40E3"/>
    <w:rsid w:val="008078A7"/>
    <w:rsid w:val="00807B0D"/>
    <w:rsid w:val="00810640"/>
    <w:rsid w:val="0081745D"/>
    <w:rsid w:val="00820C9C"/>
    <w:rsid w:val="00822BAF"/>
    <w:rsid w:val="00823757"/>
    <w:rsid w:val="008239BA"/>
    <w:rsid w:val="00824961"/>
    <w:rsid w:val="008353D8"/>
    <w:rsid w:val="008356B0"/>
    <w:rsid w:val="00835744"/>
    <w:rsid w:val="00835EF5"/>
    <w:rsid w:val="00846EF5"/>
    <w:rsid w:val="00847973"/>
    <w:rsid w:val="00847AF5"/>
    <w:rsid w:val="008520E7"/>
    <w:rsid w:val="00855170"/>
    <w:rsid w:val="008635E7"/>
    <w:rsid w:val="00867362"/>
    <w:rsid w:val="00873369"/>
    <w:rsid w:val="0087506B"/>
    <w:rsid w:val="0087624C"/>
    <w:rsid w:val="00886D80"/>
    <w:rsid w:val="00887E55"/>
    <w:rsid w:val="00892A03"/>
    <w:rsid w:val="00893397"/>
    <w:rsid w:val="00895E23"/>
    <w:rsid w:val="00897847"/>
    <w:rsid w:val="008B16F9"/>
    <w:rsid w:val="008B2AC8"/>
    <w:rsid w:val="008B3BE0"/>
    <w:rsid w:val="008C0477"/>
    <w:rsid w:val="008C319C"/>
    <w:rsid w:val="008D6BAA"/>
    <w:rsid w:val="008E18DC"/>
    <w:rsid w:val="008E66F9"/>
    <w:rsid w:val="008E7612"/>
    <w:rsid w:val="008F2E3A"/>
    <w:rsid w:val="008F31D6"/>
    <w:rsid w:val="0090475F"/>
    <w:rsid w:val="00904FFE"/>
    <w:rsid w:val="009069BB"/>
    <w:rsid w:val="009125AB"/>
    <w:rsid w:val="009133E2"/>
    <w:rsid w:val="00913FCA"/>
    <w:rsid w:val="009155AB"/>
    <w:rsid w:val="00920AC3"/>
    <w:rsid w:val="009216B9"/>
    <w:rsid w:val="009279C7"/>
    <w:rsid w:val="0093098E"/>
    <w:rsid w:val="00940A59"/>
    <w:rsid w:val="00942926"/>
    <w:rsid w:val="009448EB"/>
    <w:rsid w:val="00950299"/>
    <w:rsid w:val="00951133"/>
    <w:rsid w:val="00957D7F"/>
    <w:rsid w:val="00963C5C"/>
    <w:rsid w:val="00964C44"/>
    <w:rsid w:val="00970801"/>
    <w:rsid w:val="00974C3C"/>
    <w:rsid w:val="00975ED9"/>
    <w:rsid w:val="009769D7"/>
    <w:rsid w:val="00977A2E"/>
    <w:rsid w:val="00987F26"/>
    <w:rsid w:val="00990667"/>
    <w:rsid w:val="00990AC7"/>
    <w:rsid w:val="0099502C"/>
    <w:rsid w:val="00995449"/>
    <w:rsid w:val="009A1213"/>
    <w:rsid w:val="009B13B2"/>
    <w:rsid w:val="009B572F"/>
    <w:rsid w:val="009D6DAF"/>
    <w:rsid w:val="009F2635"/>
    <w:rsid w:val="00A02490"/>
    <w:rsid w:val="00A05FDD"/>
    <w:rsid w:val="00A103EC"/>
    <w:rsid w:val="00A14524"/>
    <w:rsid w:val="00A1479A"/>
    <w:rsid w:val="00A17F0A"/>
    <w:rsid w:val="00A27038"/>
    <w:rsid w:val="00A27B56"/>
    <w:rsid w:val="00A31E5F"/>
    <w:rsid w:val="00A4138A"/>
    <w:rsid w:val="00A54A09"/>
    <w:rsid w:val="00A56DB0"/>
    <w:rsid w:val="00A5795A"/>
    <w:rsid w:val="00A612BA"/>
    <w:rsid w:val="00A62058"/>
    <w:rsid w:val="00A664DB"/>
    <w:rsid w:val="00A91543"/>
    <w:rsid w:val="00A94EE3"/>
    <w:rsid w:val="00A973C9"/>
    <w:rsid w:val="00AA2876"/>
    <w:rsid w:val="00AA2F4F"/>
    <w:rsid w:val="00AA305F"/>
    <w:rsid w:val="00AB7982"/>
    <w:rsid w:val="00AC148E"/>
    <w:rsid w:val="00AD0095"/>
    <w:rsid w:val="00AD581C"/>
    <w:rsid w:val="00AE0C02"/>
    <w:rsid w:val="00AE296A"/>
    <w:rsid w:val="00AE6627"/>
    <w:rsid w:val="00AE6FF6"/>
    <w:rsid w:val="00AF33FF"/>
    <w:rsid w:val="00AF55DF"/>
    <w:rsid w:val="00AF7BAA"/>
    <w:rsid w:val="00B14774"/>
    <w:rsid w:val="00B15A6F"/>
    <w:rsid w:val="00B21E9A"/>
    <w:rsid w:val="00B301B7"/>
    <w:rsid w:val="00B313E3"/>
    <w:rsid w:val="00B36C36"/>
    <w:rsid w:val="00B423CE"/>
    <w:rsid w:val="00B50403"/>
    <w:rsid w:val="00B559E7"/>
    <w:rsid w:val="00B567BD"/>
    <w:rsid w:val="00B805C2"/>
    <w:rsid w:val="00B819B6"/>
    <w:rsid w:val="00B8262C"/>
    <w:rsid w:val="00B837C1"/>
    <w:rsid w:val="00B84B04"/>
    <w:rsid w:val="00B863C2"/>
    <w:rsid w:val="00B87000"/>
    <w:rsid w:val="00B87E3D"/>
    <w:rsid w:val="00B95459"/>
    <w:rsid w:val="00BA1002"/>
    <w:rsid w:val="00BA4A28"/>
    <w:rsid w:val="00BA6B56"/>
    <w:rsid w:val="00BA714E"/>
    <w:rsid w:val="00BC18EE"/>
    <w:rsid w:val="00BC3F01"/>
    <w:rsid w:val="00BC615E"/>
    <w:rsid w:val="00BC662B"/>
    <w:rsid w:val="00BD3742"/>
    <w:rsid w:val="00BE08E4"/>
    <w:rsid w:val="00BE3629"/>
    <w:rsid w:val="00BF17D1"/>
    <w:rsid w:val="00BF1BE7"/>
    <w:rsid w:val="00C119B2"/>
    <w:rsid w:val="00C15903"/>
    <w:rsid w:val="00C26B86"/>
    <w:rsid w:val="00C2743D"/>
    <w:rsid w:val="00C31C90"/>
    <w:rsid w:val="00C32E9B"/>
    <w:rsid w:val="00C34B6C"/>
    <w:rsid w:val="00C35297"/>
    <w:rsid w:val="00C404A0"/>
    <w:rsid w:val="00C4172D"/>
    <w:rsid w:val="00C501EA"/>
    <w:rsid w:val="00C6058E"/>
    <w:rsid w:val="00C63287"/>
    <w:rsid w:val="00C660AE"/>
    <w:rsid w:val="00C667C6"/>
    <w:rsid w:val="00C74661"/>
    <w:rsid w:val="00C8648A"/>
    <w:rsid w:val="00C87EE6"/>
    <w:rsid w:val="00C92B00"/>
    <w:rsid w:val="00C934FF"/>
    <w:rsid w:val="00C95874"/>
    <w:rsid w:val="00CA1EE0"/>
    <w:rsid w:val="00CA7969"/>
    <w:rsid w:val="00CB0DA5"/>
    <w:rsid w:val="00CB1FA0"/>
    <w:rsid w:val="00CB4674"/>
    <w:rsid w:val="00CB78AE"/>
    <w:rsid w:val="00CC2655"/>
    <w:rsid w:val="00CD6ED5"/>
    <w:rsid w:val="00CF2A41"/>
    <w:rsid w:val="00D0307A"/>
    <w:rsid w:val="00D07C0A"/>
    <w:rsid w:val="00D21B6B"/>
    <w:rsid w:val="00D277A2"/>
    <w:rsid w:val="00D37A5F"/>
    <w:rsid w:val="00D37F1E"/>
    <w:rsid w:val="00D4244F"/>
    <w:rsid w:val="00D42766"/>
    <w:rsid w:val="00D4378B"/>
    <w:rsid w:val="00D52A0C"/>
    <w:rsid w:val="00D53532"/>
    <w:rsid w:val="00D659FC"/>
    <w:rsid w:val="00D6725B"/>
    <w:rsid w:val="00D77EBD"/>
    <w:rsid w:val="00D82F43"/>
    <w:rsid w:val="00D86326"/>
    <w:rsid w:val="00D86C9B"/>
    <w:rsid w:val="00D90BD3"/>
    <w:rsid w:val="00D935C8"/>
    <w:rsid w:val="00DB07F7"/>
    <w:rsid w:val="00DB1704"/>
    <w:rsid w:val="00DB5223"/>
    <w:rsid w:val="00DB56F1"/>
    <w:rsid w:val="00DC017E"/>
    <w:rsid w:val="00DD2E2F"/>
    <w:rsid w:val="00DE6904"/>
    <w:rsid w:val="00DF055D"/>
    <w:rsid w:val="00DF13D7"/>
    <w:rsid w:val="00E01267"/>
    <w:rsid w:val="00E22035"/>
    <w:rsid w:val="00E23135"/>
    <w:rsid w:val="00E23455"/>
    <w:rsid w:val="00E3151A"/>
    <w:rsid w:val="00E3225F"/>
    <w:rsid w:val="00E34D8E"/>
    <w:rsid w:val="00E352DE"/>
    <w:rsid w:val="00E43343"/>
    <w:rsid w:val="00E54A86"/>
    <w:rsid w:val="00E75C96"/>
    <w:rsid w:val="00E77DA6"/>
    <w:rsid w:val="00E77F14"/>
    <w:rsid w:val="00E80FE2"/>
    <w:rsid w:val="00E86F5D"/>
    <w:rsid w:val="00E91C73"/>
    <w:rsid w:val="00E92594"/>
    <w:rsid w:val="00EA05E3"/>
    <w:rsid w:val="00EA2817"/>
    <w:rsid w:val="00EA6765"/>
    <w:rsid w:val="00EA777B"/>
    <w:rsid w:val="00EB48E3"/>
    <w:rsid w:val="00EB7FCD"/>
    <w:rsid w:val="00EC58B8"/>
    <w:rsid w:val="00ED023D"/>
    <w:rsid w:val="00ED19AC"/>
    <w:rsid w:val="00ED21CF"/>
    <w:rsid w:val="00ED5FC4"/>
    <w:rsid w:val="00ED6A2E"/>
    <w:rsid w:val="00EE7435"/>
    <w:rsid w:val="00EF04AF"/>
    <w:rsid w:val="00EF1046"/>
    <w:rsid w:val="00EF38B7"/>
    <w:rsid w:val="00EF76FA"/>
    <w:rsid w:val="00F0445C"/>
    <w:rsid w:val="00F056BF"/>
    <w:rsid w:val="00F13F39"/>
    <w:rsid w:val="00F16275"/>
    <w:rsid w:val="00F16999"/>
    <w:rsid w:val="00F20AC3"/>
    <w:rsid w:val="00F24D9C"/>
    <w:rsid w:val="00F32C33"/>
    <w:rsid w:val="00F3544D"/>
    <w:rsid w:val="00F3756D"/>
    <w:rsid w:val="00F47028"/>
    <w:rsid w:val="00F4717D"/>
    <w:rsid w:val="00F616D8"/>
    <w:rsid w:val="00F65896"/>
    <w:rsid w:val="00F66F3A"/>
    <w:rsid w:val="00F84FF9"/>
    <w:rsid w:val="00F868FC"/>
    <w:rsid w:val="00F93A49"/>
    <w:rsid w:val="00F970C6"/>
    <w:rsid w:val="00FA0BCB"/>
    <w:rsid w:val="00FA35C1"/>
    <w:rsid w:val="00FA4216"/>
    <w:rsid w:val="00FA613C"/>
    <w:rsid w:val="00FB0C99"/>
    <w:rsid w:val="00FB7C5F"/>
    <w:rsid w:val="00FC3146"/>
    <w:rsid w:val="00FC3978"/>
    <w:rsid w:val="00FD0092"/>
    <w:rsid w:val="00FD23BF"/>
    <w:rsid w:val="00FD621D"/>
    <w:rsid w:val="00FD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74A1AF"/>
  <w15:docId w15:val="{F04D579C-FF0F-47D2-B3A7-2303A9AD8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B0FE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rsid w:val="00ED19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rsid w:val="00ED19AC"/>
    <w:rPr>
      <w:rFonts w:ascii="Courier New" w:eastAsia="Times New Roman" w:hAnsi="Courier New" w:cs="Courier New"/>
      <w:color w:val="000000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D19AC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Odkaznakoment">
    <w:name w:val="annotation reference"/>
    <w:basedOn w:val="Standardnpsmoodstavce"/>
    <w:uiPriority w:val="99"/>
    <w:semiHidden/>
    <w:unhideWhenUsed/>
    <w:rsid w:val="008C319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319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319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319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319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31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319C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4040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81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23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35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6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30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4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7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56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957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4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06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3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0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9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9696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bkova</dc:creator>
  <cp:keywords/>
  <dc:description/>
  <cp:lastModifiedBy>Miloš Hlava</cp:lastModifiedBy>
  <cp:revision>2</cp:revision>
  <dcterms:created xsi:type="dcterms:W3CDTF">2024-01-24T23:02:00Z</dcterms:created>
  <dcterms:modified xsi:type="dcterms:W3CDTF">2024-01-24T23:02:00Z</dcterms:modified>
</cp:coreProperties>
</file>